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y</w:t>
      </w:r>
    </w:p>
    <w:bookmarkStart w:id="20" w:name="scholarship-application-letter"/>
    <w:p>
      <w:pPr>
        <w:pStyle w:val="Heading1"/>
      </w:pPr>
      <w:r>
        <w:t xml:space="preserve">Scholarship Application Letter</w:t>
      </w:r>
    </w:p>
    <w:p>
      <w:pPr>
        <w:pStyle w:val="FirstParagraph"/>
      </w:pPr>
      <w:r>
        <w:t xml:space="preserve">For Oceanographic Research and Coastal Sustainability in Sri Lanka Colombo</w:t>
      </w:r>
    </w:p>
    <w:bookmarkEnd w:id="20"/>
    <w:p>
      <w:pPr>
        <w:pStyle w:val="BodyText"/>
      </w:pPr>
      <w:r>
        <w:t xml:space="preserve">Dr. Anura Wickramasinghe</w:t>
      </w:r>
    </w:p>
    <w:p>
      <w:pPr>
        <w:pStyle w:val="BodyText"/>
      </w:pPr>
      <w:r>
        <w:t xml:space="preserve">Scholarship Committee Chairman</w:t>
      </w:r>
    </w:p>
    <w:p>
      <w:pPr>
        <w:pStyle w:val="BodyText"/>
      </w:pPr>
      <w:r>
        <w:t xml:space="preserve">Marine Science Foundation of Sri Lanka (MSFSL)</w:t>
      </w:r>
    </w:p>
    <w:p>
      <w:pPr>
        <w:pStyle w:val="BodyText"/>
      </w:pPr>
      <w:r>
        <w:t xml:space="preserve">123 Oceanographic Avenue, Colombo 05</w:t>
      </w:r>
    </w:p>
    <w:p>
      <w:pPr>
        <w:pStyle w:val="BodyText"/>
      </w:pPr>
      <w:r>
        <w:t xml:space="preserve">Sri Lanka</w:t>
      </w:r>
    </w:p>
    <w:p>
      <w:pPr>
        <w:pStyle w:val="BodyText"/>
      </w:pPr>
      <w:r>
        <w:t xml:space="preserve">Date: October 26, 2023</w:t>
      </w:r>
    </w:p>
    <w:bookmarkStart w:id="21" w:name="Xa53139d12f281318e73d2cec4d94d9990247255"/>
    <w:p>
      <w:pPr>
        <w:pStyle w:val="Heading2"/>
      </w:pPr>
      <w:r>
        <w:t xml:space="preserve">Subject: Scholarship Application for Advanced Oceanography Studies at Colombo Marine Research Institute</w:t>
      </w:r>
    </w:p>
    <w:bookmarkEnd w:id="21"/>
    <w:p>
      <w:pPr>
        <w:pStyle w:val="FirstParagraph"/>
      </w:pPr>
      <w:r>
        <w:t xml:space="preserve">To the Esteemed Scholarship Committee,</w:t>
      </w:r>
    </w:p>
    <w:p>
      <w:pPr>
        <w:pStyle w:val="BodyText"/>
      </w:pPr>
      <w:r>
        <w:t xml:space="preserve">With profound respect for the critical work of the Marine Science Foundation of Sri Lanka, I write this Scholarship Application Letter to formally apply for financial support toward advanced studies in oceanography at the Colombo Marine Research Institute (CMRI). As a dedicated environmental science graduate from the University of Peradeniya with specialized coursework in marine ecology, I have developed an unwavering commitment to advancing oceanographic research that directly addresses Sri Lanka's most pressing coastal challenges. My journey toward becoming a professional Oceanographer has been deeply shaped by witnessing firsthand the vulnerability of Sri Lanka Colombo's ecosystems—a city where 75% of our nation's population resides along the Indian Ocean coastline.</w:t>
      </w:r>
    </w:p>
    <w:p>
      <w:pPr>
        <w:pStyle w:val="BodyText"/>
      </w:pPr>
      <w:r>
        <w:t xml:space="preserve">My academic foundation began with a Bachelor of Science in Environmental Science, where I completed field research on coral bleaching patterns across Trincomalee and Galle coastlines. This experience crystallized my understanding that Sri Lanka Colombo faces unprecedented marine threats: rising sea levels inundating low-lying neighborhoods, unsustainable fishing practices depleting 70% of local fish stocks, and plastic pollution choking vital estuaries. During my undergraduate thesis on "Coastal Erosion Dynamics in Greater Colombo," I documented how unregulated construction has accelerated shoreline retreat by 1.2 meters annually along the Kelani River delta—directly impacting 50,000 residents. This research, published in the</w:t>
      </w:r>
      <w:r>
        <w:t xml:space="preserve"> </w:t>
      </w:r>
      <w:r>
        <w:rPr>
          <w:iCs/>
          <w:i/>
        </w:rPr>
        <w:t xml:space="preserve">Sri Lanka Journal of Marine Science</w:t>
      </w:r>
      <w:r>
        <w:t xml:space="preserve">, confirmed my conviction that only through rigorous oceanographic science can we develop evidence-based solutions for Sri Lanka's coastal resilience.</w:t>
      </w:r>
    </w:p>
    <w:p>
      <w:pPr>
        <w:pStyle w:val="BodyText"/>
      </w:pPr>
      <w:r>
        <w:t xml:space="preserve">My ambition as an Oceanographer extends beyond academic curiosity; it is a vocation rooted in Sri Lankan identity. Growing up in Colombo's Maradana neighborhood, I watched monsoon rains transform my streets into temporary lagoons—a phenomenon intensifying due to climate change. I co-founded "Colombo Coastal Watch," a community initiative monitoring water quality at 12 public beaches, which revealed microplastic concentrations exceeding WHO safety thresholds by 300% in Colombo's coastal waters. These experiences cemented my resolve to dedicate my career to protecting Sri Lanka's marine heritage. The CMRI’s focus on "Sustainable Ocean Governance for Island Nations" aligns perfectly with my vision of integrating traditional knowledge with modern oceanographic techniques—such as satellite remote sensing and biogeochemical modeling—to address issues specific to Sri Lanka Colombo.</w:t>
      </w:r>
    </w:p>
    <w:p>
      <w:pPr>
        <w:pStyle w:val="BodyText"/>
      </w:pPr>
      <w:r>
        <w:t xml:space="preserve">My proposed research, "Adaptive Coastal Management Strategies for Climate-Vulnerable Communities in Greater Colombo," directly responds to the National Ocean Policy 2030. I aim to develop predictive models identifying erosion hotspots while collaborating with fishing communities along the Negombo Lagoon—a UNESCO Biosphere Reserve. This work will inform Sri Lanka's National Adaptation Plan, particularly targeting the "Sri Lanka Climate Resilient Coastal Cities" initiative in Colombo. As an Oceanographer, I recognize that my research must serve local needs: 80% of Colombo’s food security depends on small-scale fisheries, yet only 15% of marine scientists in Sri Lanka focus on coastal community engagement. My scholarship would bridge this gap by funding fieldwork across three districts—Colombo, Gampaha, and Kalutara—to collect data that directly supports livelihood adaptation.</w:t>
      </w:r>
    </w:p>
    <w:p>
      <w:pPr>
        <w:pStyle w:val="BodyText"/>
      </w:pPr>
      <w:r>
        <w:t xml:space="preserve">Financial constraints have long threatened my academic trajectory. While excelling academically (CGPA: 3.8/4.0), I’ve worked part-time since 2019 to support my family—reducing research time and access to advanced equipment. The $15,000 scholarship from MSFSL would cover tuition, specialized instrumentation for water column sampling, and travel expenses for community consultations across Colombo’s coastal zones. Crucially, this investment extends beyond my personal development; it represents a strategic allocation toward Sri Lanka’s sustainable development goals. By supporting me as an Oceanographer-in-training, the foundation would empower a future professional who will work directly within Sri Lanka Colombo to translate scientific findings into policy actions—such as redesigning stormwater systems or establishing marine protected areas that balance ecological health with urban growth.</w:t>
      </w:r>
    </w:p>
    <w:p>
      <w:pPr>
        <w:pStyle w:val="BodyText"/>
      </w:pPr>
      <w:r>
        <w:t xml:space="preserve">My commitment to Sri Lanka Colombo’s maritime future is further demonstrated through my volunteer role with the National Aquatic Resources Research and Development Agency (NARDA). I’ve trained 200 coastal youth in basic oceanographic monitoring techniques, including salinity testing and plankton sampling—a program that received the Ministry of Environment's "Best Community Engagement Award" in 2022. This experience taught me that effective oceanography requires partnership with those most impacted by marine changes. As an Oceanographer, I will continue this community-centered approach while utilizing CMRI’s state-of-the-art facilities: the new wave tank laboratory for coastal engineering studies and the satellite data hub for real-time ocean monitoring.</w:t>
      </w:r>
    </w:p>
    <w:p>
      <w:pPr>
        <w:pStyle w:val="BodyText"/>
      </w:pPr>
      <w:r>
        <w:t xml:space="preserve">I am deeply aware that Sri Lanka Colombo represents a microcosm of global coastal challenges—its 1,300-kilometer coastline is both a lifeline and a frontline in climate adaptation. My Scholarship Application Letter embodies more than personal ambition; it reflects the urgent need for locally trained Oceanographers who understand Sri Lanka’s ecological nuances. I envision myself as part of the next generation of scientists who will elevate Sri Lanka Colombo from being perceived as merely "a city threatened by rising seas" to a global model of ocean-positive urban development—where every beach cleanup, every sustainable fishing practice, and every data-driven policy decision contributes to resilience.</w:t>
      </w:r>
    </w:p>
    <w:p>
      <w:pPr>
        <w:pStyle w:val="BodyText"/>
      </w:pPr>
      <w:r>
        <w:t xml:space="preserve">Thank you for considering this Scholarship Application Letter. I have attached my academic transcripts, research proposal, and letters of recommendation from Prof. Lakshman Gunawardena (Head of Oceanography Department at University of Ruhuna) and Mr. Channa Perera (Director of Colombo Coastal Management Project). I welcome the opportunity to discuss how my work as an Oceanographer can directly advance the Marine Science Foundation’s mission in Sri Lanka Colombo.</w:t>
      </w:r>
    </w:p>
    <w:p>
      <w:pPr>
        <w:pStyle w:val="BodyText"/>
      </w:pPr>
      <w:r>
        <w:t xml:space="preserve">Sincerely,</w:t>
      </w:r>
    </w:p>
    <w:p>
      <w:pPr>
        <w:pStyle w:val="BodyText"/>
      </w:pPr>
      <w:r>
        <w:t xml:space="preserve">Chaminda Fernando</w:t>
      </w:r>
    </w:p>
    <w:p>
      <w:pPr>
        <w:pStyle w:val="BodyText"/>
      </w:pPr>
      <w:r>
        <w:t xml:space="preserve">BSc (Hons) Environmental Science, University of Peradeniya</w:t>
      </w:r>
    </w:p>
    <w:p>
      <w:pPr>
        <w:pStyle w:val="BodyText"/>
      </w:pPr>
      <w:r>
        <w:t xml:space="preserve">Contact: chaminda.fernando@email.com | +94 77 123 4567</w:t>
      </w:r>
    </w:p>
    <w:p>
      <w:pPr>
        <w:pStyle w:val="BodyText"/>
      </w:pPr>
      <w:r>
        <w:t xml:space="preserve">Word Count: 846 | This Scholarship Application Letter embodies a commitment to Oceanography that serves Sri Lanka Colombo’s ecological and societal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y</dc:title>
  <dc:creator/>
  <dc:language>en</dc:language>
  <cp:keywords/>
  <dcterms:created xsi:type="dcterms:W3CDTF">2026-07-21T07:33:14Z</dcterms:created>
  <dcterms:modified xsi:type="dcterms:W3CDTF">2026-07-21T07:33:14Z</dcterms:modified>
</cp:coreProperties>
</file>

<file path=docProps/custom.xml><?xml version="1.0" encoding="utf-8"?>
<Properties xmlns="http://schemas.openxmlformats.org/officeDocument/2006/custom-properties" xmlns:vt="http://schemas.openxmlformats.org/officeDocument/2006/docPropsVTypes"/>
</file>